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776245735"/>
        <w:docPartObj>
          <w:docPartGallery w:val="Cover Pages"/>
          <w:docPartUnique/>
        </w:docPartObj>
      </w:sdtPr>
      <w:sdtEndPr>
        <w:rPr>
          <w:rFonts w:ascii="Arial Black" w:hAnsi="Arial Black" w:cstheme="minorHAnsi"/>
          <w:sz w:val="56"/>
          <w:szCs w:val="56"/>
        </w:rPr>
      </w:sdtEndPr>
      <w:sdtContent>
        <w:p w:rsidR="00B92409" w:rsidRDefault="00B9240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70022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5ABECE9A" id="Group 149" o:spid="_x0000_s1026" style="position:absolute;margin-left:0;margin-top:0;width:8in;height:95.7pt;z-index:251700224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:rsidR="00B92409" w:rsidRDefault="00B92409">
          <w:pPr>
            <w:rPr>
              <w:rFonts w:ascii="Arial Black" w:hAnsi="Arial Black" w:cstheme="minorHAnsi"/>
              <w:sz w:val="56"/>
              <w:szCs w:val="56"/>
            </w:rPr>
          </w:pPr>
        </w:p>
        <w:p w:rsidR="00B92409" w:rsidRPr="00B92409" w:rsidRDefault="00B92409" w:rsidP="00B92409">
          <w:pPr>
            <w:rPr>
              <w:rFonts w:ascii="Arial Black" w:hAnsi="Arial Black" w:cstheme="minorHAnsi"/>
              <w:sz w:val="56"/>
              <w:szCs w:val="56"/>
            </w:rPr>
          </w:pPr>
          <w:r>
            <w:rPr>
              <w:rFonts w:ascii="Arial Black" w:hAnsi="Arial Black" w:cstheme="minorHAnsi"/>
              <w:noProof/>
              <w:sz w:val="56"/>
              <w:szCs w:val="56"/>
            </w:rPr>
            <mc:AlternateContent>
              <mc:Choice Requires="wps">
                <w:drawing>
                  <wp:anchor distT="0" distB="0" distL="114300" distR="114300" simplePos="0" relativeHeight="251701248" behindDoc="0" locked="0" layoutInCell="1" allowOverlap="1">
                    <wp:simplePos x="0" y="0"/>
                    <wp:positionH relativeFrom="page">
                      <wp:align>right</wp:align>
                    </wp:positionH>
                    <wp:positionV relativeFrom="paragraph">
                      <wp:posOffset>689172</wp:posOffset>
                    </wp:positionV>
                    <wp:extent cx="7523305" cy="1724025"/>
                    <wp:effectExtent l="0" t="0" r="20955" b="28575"/>
                    <wp:wrapNone/>
                    <wp:docPr id="11" name="Text Box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523305" cy="17240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:rsidR="00B52D47" w:rsidRPr="00B52D47" w:rsidRDefault="00B52D47" w:rsidP="00B52D47">
                                <w:pPr>
                                  <w:pStyle w:val="Heading1"/>
                                  <w:shd w:val="clear" w:color="auto" w:fill="FFFFFF"/>
                                  <w:jc w:val="center"/>
                                  <w:rPr>
                                    <w:rFonts w:ascii="Arial" w:hAnsi="Arial" w:cs="Arial"/>
                                    <w:color w:val="000000"/>
                                    <w:sz w:val="72"/>
                                    <w:szCs w:val="72"/>
                                  </w:rPr>
                                </w:pPr>
                                <w:r w:rsidRPr="00B52D47">
                                  <w:rPr>
                                    <w:rFonts w:ascii="Arial" w:hAnsi="Arial" w:cs="Arial"/>
                                    <w:color w:val="000000"/>
                                    <w:sz w:val="72"/>
                                    <w:szCs w:val="72"/>
                                  </w:rPr>
                                  <w:t>System Design Project</w:t>
                                </w:r>
                              </w:p>
                              <w:p w:rsidR="00A47B81" w:rsidRPr="001E12A8" w:rsidRDefault="00B667B6" w:rsidP="001E12A8">
                                <w:pPr>
                                  <w:pStyle w:val="Heading1"/>
                                  <w:jc w:val="center"/>
                                  <w:rPr>
                                    <w:sz w:val="56"/>
                                    <w:szCs w:val="56"/>
                                  </w:rPr>
                                </w:pPr>
                                <w:r>
                                  <w:rPr>
                                    <w:sz w:val="56"/>
                                    <w:szCs w:val="56"/>
                                  </w:rPr>
                                  <w:t>Project plan</w:t>
                                </w:r>
                              </w:p>
                              <w:p w:rsidR="00A47B81" w:rsidRDefault="00A47B81" w:rsidP="00B92409">
                                <w:pPr>
                                  <w:shd w:val="clear" w:color="auto" w:fill="FFFFFF" w:themeFill="background1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" o:spid="_x0000_s1026" type="#_x0000_t202" style="position:absolute;margin-left:541.2pt;margin-top:54.25pt;width:592.4pt;height:135.75pt;z-index:2517012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" fillcolor="white [3201]" strokecolor="white [3212]" strokeweight=".5pt">
                    <v:textbox>
                      <w:txbxContent>
                        <w:p w:rsidR="00B52D47" w:rsidRPr="00B52D47" w:rsidRDefault="00B52D47" w:rsidP="00B52D47">
                          <w:pPr>
                            <w:pStyle w:val="Heading1"/>
                            <w:shd w:val="clear" w:color="auto" w:fill="FFFFFF"/>
                            <w:jc w:val="center"/>
                            <w:rPr>
                              <w:rFonts w:ascii="Arial" w:hAnsi="Arial" w:cs="Arial"/>
                              <w:color w:val="000000"/>
                              <w:sz w:val="72"/>
                              <w:szCs w:val="72"/>
                            </w:rPr>
                          </w:pPr>
                          <w:r w:rsidRPr="00B52D47">
                            <w:rPr>
                              <w:rFonts w:ascii="Arial" w:hAnsi="Arial" w:cs="Arial"/>
                              <w:color w:val="000000"/>
                              <w:sz w:val="72"/>
                              <w:szCs w:val="72"/>
                            </w:rPr>
                            <w:t>System Design Project</w:t>
                          </w:r>
                        </w:p>
                        <w:p w:rsidR="00A47B81" w:rsidRPr="001E12A8" w:rsidRDefault="00B667B6" w:rsidP="001E12A8">
                          <w:pPr>
                            <w:pStyle w:val="Heading1"/>
                            <w:jc w:val="center"/>
                            <w:rPr>
                              <w:sz w:val="56"/>
                              <w:szCs w:val="56"/>
                            </w:rPr>
                          </w:pPr>
                          <w:r>
                            <w:rPr>
                              <w:sz w:val="56"/>
                              <w:szCs w:val="56"/>
                            </w:rPr>
                            <w:t>Project plan</w:t>
                          </w:r>
                        </w:p>
                        <w:p w:rsidR="00A47B81" w:rsidRDefault="00A47B81" w:rsidP="00B92409">
                          <w:pPr>
                            <w:shd w:val="clear" w:color="auto" w:fill="FFFFFF" w:themeFill="background1"/>
                          </w:pP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</w:p>
        <w:p w:rsidR="00B92409" w:rsidRPr="00B92409" w:rsidRDefault="00B92409" w:rsidP="00B92409">
          <w:pPr>
            <w:rPr>
              <w:rFonts w:ascii="Arial Black" w:hAnsi="Arial Black" w:cstheme="minorHAnsi"/>
              <w:sz w:val="56"/>
              <w:szCs w:val="56"/>
            </w:rPr>
          </w:pPr>
        </w:p>
        <w:p w:rsidR="00B92409" w:rsidRDefault="00B92409">
          <w:pPr>
            <w:rPr>
              <w:rFonts w:ascii="Arial Black" w:hAnsi="Arial Black" w:cstheme="minorHAnsi"/>
              <w:sz w:val="56"/>
              <w:szCs w:val="56"/>
            </w:rPr>
          </w:pPr>
        </w:p>
        <w:p w:rsidR="00B92409" w:rsidRDefault="00B92409" w:rsidP="00B92409">
          <w:pPr>
            <w:tabs>
              <w:tab w:val="left" w:pos="1950"/>
            </w:tabs>
            <w:rPr>
              <w:rFonts w:ascii="Arial Black" w:hAnsi="Arial Black" w:cstheme="minorHAnsi"/>
              <w:sz w:val="56"/>
              <w:szCs w:val="56"/>
            </w:rPr>
          </w:pPr>
          <w:r>
            <w:rPr>
              <w:rFonts w:ascii="Arial Black" w:hAnsi="Arial Black" w:cstheme="minorHAnsi"/>
              <w:sz w:val="56"/>
              <w:szCs w:val="56"/>
            </w:rPr>
            <w:tab/>
          </w:r>
          <w:bookmarkStart w:id="0" w:name="_GoBack"/>
          <w:bookmarkEnd w:id="0"/>
        </w:p>
        <w:p w:rsidR="002308B7" w:rsidRPr="00B92409" w:rsidRDefault="00B52D47" w:rsidP="004F0312">
          <w:pPr>
            <w:rPr>
              <w:rFonts w:ascii="Arial Black" w:hAnsi="Arial Black" w:cstheme="minorHAnsi"/>
              <w:sz w:val="56"/>
              <w:szCs w:val="5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8176" behindDoc="0" locked="0" layoutInCell="1" allowOverlap="1">
                    <wp:simplePos x="0" y="0"/>
                    <wp:positionH relativeFrom="page">
                      <wp:posOffset>175260</wp:posOffset>
                    </wp:positionH>
                    <wp:positionV relativeFrom="page">
                      <wp:posOffset>8092440</wp:posOffset>
                    </wp:positionV>
                    <wp:extent cx="7315200" cy="2080260"/>
                    <wp:effectExtent l="0" t="0" r="0" b="15240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080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47B81" w:rsidRDefault="00B52D47" w:rsidP="00B52D47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48"/>
                                    <w:szCs w:val="48"/>
                                  </w:rPr>
                                  <w:t xml:space="preserve">Group 18 </w:t>
                                </w:r>
                              </w:p>
                              <w:p w:rsidR="00B52D47" w:rsidRPr="00B92409" w:rsidRDefault="00B52D47" w:rsidP="00B52D47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52"/>
                                    <w:szCs w:val="52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>Mariyana</w:t>
                                </w:r>
                                <w:proofErr w:type="spellEnd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>Cholakova</w:t>
                                </w:r>
                                <w:proofErr w:type="spellEnd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</w:rPr>
                                  <w:br/>
                                </w:r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 xml:space="preserve">Michal </w:t>
                                </w: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>Dauenhauer</w:t>
                                </w:r>
                                <w:proofErr w:type="spellEnd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</w:rPr>
                                  <w:br/>
                                </w:r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>Mahbub Iftekhar</w:t>
                                </w:r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</w:rPr>
                                  <w:br/>
                                </w: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>Deividas</w:t>
                                </w:r>
                                <w:proofErr w:type="spellEnd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>Lavrik</w:t>
                                </w:r>
                                <w:proofErr w:type="spellEnd"/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</w:rPr>
                                  <w:br/>
                                </w:r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>David Speers</w:t>
                                </w:r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</w:rPr>
                                  <w:br/>
                                </w:r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>Alice Wu</w:t>
                                </w:r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</w:rPr>
                                  <w:br/>
                                </w:r>
                                <w:r>
                                  <w:rPr>
                                    <w:rFonts w:ascii="Arial" w:hAnsi="Arial" w:cs="Arial"/>
                                    <w:color w:val="000000"/>
                                    <w:sz w:val="23"/>
                                    <w:szCs w:val="23"/>
                                    <w:shd w:val="clear" w:color="auto" w:fill="FFFFFF"/>
                                  </w:rPr>
                                  <w:t>Finn Zhan Che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152" o:spid="_x0000_s1027" type="#_x0000_t202" style="position:absolute;margin-left:13.8pt;margin-top:637.2pt;width:8in;height:163.8pt;z-index:251698176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" filled="f" stroked="f" strokeweight=".5pt">
                    <v:textbox inset="126pt,0,54pt,0">
                      <w:txbxContent>
                        <w:p w:rsidR="00A47B81" w:rsidRDefault="00B52D47" w:rsidP="00B52D47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48"/>
                              <w:szCs w:val="4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48"/>
                              <w:szCs w:val="48"/>
                            </w:rPr>
                            <w:t xml:space="preserve">Group 18 </w:t>
                          </w:r>
                        </w:p>
                        <w:p w:rsidR="00B52D47" w:rsidRPr="00B92409" w:rsidRDefault="00B52D47" w:rsidP="00B52D47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52"/>
                              <w:szCs w:val="52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>Mariyana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>Cholakova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 xml:space="preserve">Michal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>Dauenhau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>Mahbub Iftekhar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</w:rPr>
                            <w:br/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>Deividas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>Lavrik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>David Speers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>Alice Wu</w:t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000000"/>
                              <w:sz w:val="23"/>
                              <w:szCs w:val="23"/>
                              <w:shd w:val="clear" w:color="auto" w:fill="FFFFFF"/>
                            </w:rPr>
                            <w:t>Finn Zhan Chen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 Black" w:hAnsi="Arial Black" w:cstheme="minorHAnsi"/>
              <w:noProof/>
              <w:sz w:val="56"/>
              <w:szCs w:val="56"/>
            </w:rPr>
            <w:drawing>
              <wp:inline distT="0" distB="0" distL="0" distR="0">
                <wp:extent cx="6781800" cy="3976370"/>
                <wp:effectExtent l="0" t="0" r="0" b="0"/>
                <wp:docPr id="129" name="Picture 1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9" name="27046461_565974170417854_731677620_o (1)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9171" cy="39806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B92409" w:rsidRPr="00B92409">
            <w:rPr>
              <w:rFonts w:ascii="Arial Black" w:hAnsi="Arial Black" w:cstheme="minorHAnsi"/>
              <w:sz w:val="56"/>
              <w:szCs w:val="56"/>
            </w:rPr>
            <w:br w:type="page"/>
          </w:r>
        </w:p>
      </w:sdtContent>
    </w:sdt>
    <w:sectPr w:rsidR="002308B7" w:rsidRPr="00B92409" w:rsidSect="00B92409"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7254DA"/>
    <w:multiLevelType w:val="hybridMultilevel"/>
    <w:tmpl w:val="F782DA32"/>
    <w:lvl w:ilvl="0" w:tplc="4A54EAA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47542C"/>
    <w:multiLevelType w:val="hybridMultilevel"/>
    <w:tmpl w:val="7D606ECA"/>
    <w:lvl w:ilvl="0" w:tplc="4A54EAA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MbU0NjI2MzIzNbVU0lEKTi0uzszPAykwrgUA2X86jiwAAAA="/>
  </w:docVars>
  <w:rsids>
    <w:rsidRoot w:val="008C156B"/>
    <w:rsid w:val="00001239"/>
    <w:rsid w:val="00017578"/>
    <w:rsid w:val="000220B0"/>
    <w:rsid w:val="000239D9"/>
    <w:rsid w:val="000A6BBB"/>
    <w:rsid w:val="000B6894"/>
    <w:rsid w:val="000F1B39"/>
    <w:rsid w:val="000F790D"/>
    <w:rsid w:val="00181E9D"/>
    <w:rsid w:val="001B3067"/>
    <w:rsid w:val="001D58FE"/>
    <w:rsid w:val="001E12A8"/>
    <w:rsid w:val="001E7967"/>
    <w:rsid w:val="002013EC"/>
    <w:rsid w:val="002308B7"/>
    <w:rsid w:val="00240635"/>
    <w:rsid w:val="00254680"/>
    <w:rsid w:val="002B15DE"/>
    <w:rsid w:val="002D4A92"/>
    <w:rsid w:val="003365A6"/>
    <w:rsid w:val="00337100"/>
    <w:rsid w:val="003404B4"/>
    <w:rsid w:val="00350A9D"/>
    <w:rsid w:val="00354A27"/>
    <w:rsid w:val="00360D8E"/>
    <w:rsid w:val="003837C9"/>
    <w:rsid w:val="003975C2"/>
    <w:rsid w:val="003A02DF"/>
    <w:rsid w:val="00432AC9"/>
    <w:rsid w:val="004729BE"/>
    <w:rsid w:val="004A714E"/>
    <w:rsid w:val="004C5C59"/>
    <w:rsid w:val="004F0312"/>
    <w:rsid w:val="005203E3"/>
    <w:rsid w:val="00571ED8"/>
    <w:rsid w:val="005B7E1E"/>
    <w:rsid w:val="005C11F6"/>
    <w:rsid w:val="005D6426"/>
    <w:rsid w:val="00600942"/>
    <w:rsid w:val="00603616"/>
    <w:rsid w:val="00654F18"/>
    <w:rsid w:val="00676B0A"/>
    <w:rsid w:val="00696D08"/>
    <w:rsid w:val="006B0088"/>
    <w:rsid w:val="00745A9A"/>
    <w:rsid w:val="00746D0E"/>
    <w:rsid w:val="00763F3F"/>
    <w:rsid w:val="007B00FC"/>
    <w:rsid w:val="007C1090"/>
    <w:rsid w:val="007D479D"/>
    <w:rsid w:val="007E6AE1"/>
    <w:rsid w:val="00846D96"/>
    <w:rsid w:val="00882710"/>
    <w:rsid w:val="00885E70"/>
    <w:rsid w:val="008B1454"/>
    <w:rsid w:val="008C156B"/>
    <w:rsid w:val="0090626E"/>
    <w:rsid w:val="00950809"/>
    <w:rsid w:val="009F14D6"/>
    <w:rsid w:val="00A47B81"/>
    <w:rsid w:val="00A85AC6"/>
    <w:rsid w:val="00AC16D5"/>
    <w:rsid w:val="00B127A8"/>
    <w:rsid w:val="00B14903"/>
    <w:rsid w:val="00B52D47"/>
    <w:rsid w:val="00B667B6"/>
    <w:rsid w:val="00B92409"/>
    <w:rsid w:val="00B95327"/>
    <w:rsid w:val="00BA161E"/>
    <w:rsid w:val="00BB0A62"/>
    <w:rsid w:val="00BB7AF7"/>
    <w:rsid w:val="00BE70CD"/>
    <w:rsid w:val="00C119E9"/>
    <w:rsid w:val="00C156D2"/>
    <w:rsid w:val="00C52234"/>
    <w:rsid w:val="00C84919"/>
    <w:rsid w:val="00D05F2D"/>
    <w:rsid w:val="00D13907"/>
    <w:rsid w:val="00D16E01"/>
    <w:rsid w:val="00D35C1E"/>
    <w:rsid w:val="00D43B9E"/>
    <w:rsid w:val="00D85BFC"/>
    <w:rsid w:val="00DB2906"/>
    <w:rsid w:val="00E060AA"/>
    <w:rsid w:val="00E26077"/>
    <w:rsid w:val="00E319EC"/>
    <w:rsid w:val="00E569F2"/>
    <w:rsid w:val="00E65878"/>
    <w:rsid w:val="00EE3374"/>
    <w:rsid w:val="00EF23A8"/>
    <w:rsid w:val="00EF65DC"/>
    <w:rsid w:val="00F02BB3"/>
    <w:rsid w:val="00F3463C"/>
    <w:rsid w:val="00F67857"/>
    <w:rsid w:val="00FA50CE"/>
    <w:rsid w:val="00FA71ED"/>
    <w:rsid w:val="00FE2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94B9D"/>
  <w15:chartTrackingRefBased/>
  <w15:docId w15:val="{5CCB9E39-734F-4102-A2F8-3BA5F407A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29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4A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0D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F0312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60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60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4729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4A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A161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2308B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308B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308B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08B7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60D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75C2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B92409"/>
  </w:style>
  <w:style w:type="table" w:styleId="TableGrid">
    <w:name w:val="Table Grid"/>
    <w:basedOn w:val="TableNormal"/>
    <w:uiPriority w:val="39"/>
    <w:rsid w:val="00763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02BB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">
    <w:name w:val="Grid Table 4"/>
    <w:basedOn w:val="TableNormal"/>
    <w:uiPriority w:val="49"/>
    <w:rsid w:val="00F02BB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62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 location based puzzle game</Abstract>
  <CompanyAddress/>
  <CompanyPhone/>
  <CompanyFax/>
  <CompanyEmail>S1539308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B76E12-D506-46F9-9BD5-01F42FDDB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ub Iftekhar</dc:creator>
  <cp:keywords/>
  <dc:description/>
  <cp:lastModifiedBy>IFTEKHAR Mahbub</cp:lastModifiedBy>
  <cp:revision>3</cp:revision>
  <cp:lastPrinted>2017-11-10T10:19:00Z</cp:lastPrinted>
  <dcterms:created xsi:type="dcterms:W3CDTF">2018-01-21T11:38:00Z</dcterms:created>
  <dcterms:modified xsi:type="dcterms:W3CDTF">2018-01-21T11:42:00Z</dcterms:modified>
</cp:coreProperties>
</file>